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197D6" w14:textId="05B0C372" w:rsidR="00CB7600" w:rsidRPr="009165ED" w:rsidRDefault="000674F2" w:rsidP="009165ED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Carbon Footprint dataset for smart devices/home. Important links</w:t>
      </w:r>
    </w:p>
    <w:p w14:paraId="2596D511" w14:textId="2678A1ED" w:rsidR="000674F2" w:rsidRPr="009165ED" w:rsidRDefault="000674F2" w:rsidP="009165E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CE8D623" w14:textId="0DCC9522" w:rsidR="000674F2" w:rsidRPr="009165ED" w:rsidRDefault="009165ED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ww.mdpi.com/2071-1050/10/9/3027</w:t>
        </w:r>
      </w:hyperlink>
    </w:p>
    <w:p w14:paraId="7D9330AC" w14:textId="058F77A5" w:rsidR="000674F2" w:rsidRPr="009165ED" w:rsidRDefault="009165ED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6" w:history="1"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ghgprotocol.org/life-cycle-databases</w:t>
        </w:r>
      </w:hyperlink>
      <w:r w:rsidR="000674F2"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EDB740" w14:textId="0797444C" w:rsidR="000674F2" w:rsidRPr="009165ED" w:rsidRDefault="009165ED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="0085604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ww.apple.com/environment/pdf/Apple_Environmental_Responsibility_Report_2019.pdf</w:t>
        </w:r>
      </w:hyperlink>
      <w:r w:rsidR="0085604D"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23C2EB" w14:textId="6F7844E7" w:rsidR="00746D4C" w:rsidRPr="009165ED" w:rsidRDefault="00746D4C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8" w:history="1">
        <w:r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imvanderbauwhede.github.io/articles/frugal-computing/</w:t>
        </w:r>
      </w:hyperlink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F85677" w14:textId="19570CB9" w:rsidR="004A705D" w:rsidRPr="009165ED" w:rsidRDefault="004A705D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reboxed.co/blogs/outsidethebox/the-carbon-footprint-of-your-phone-and-how-you-can-reduce-it</w:t>
        </w:r>
      </w:hyperlink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8FDDD0" w14:textId="45114429" w:rsidR="00694ABE" w:rsidRPr="009165ED" w:rsidRDefault="00694ABE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profilebooks.com/wp-content/uploads/wpallimport/files/PDFs/9781788163811_preview.pdf</w:t>
        </w:r>
      </w:hyperlink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70ABB1" w14:textId="49FE4D50" w:rsidR="00687A5E" w:rsidRPr="009165ED" w:rsidRDefault="00687A5E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1" w:history="1">
        <w:r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profilebooks.com/work/how-bad-are-bananas/</w:t>
        </w:r>
      </w:hyperlink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E88836" w14:textId="52A6BD2A" w:rsidR="0085604D" w:rsidRPr="009165ED" w:rsidRDefault="0085604D" w:rsidP="009165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B3D118" w14:textId="623644F2" w:rsidR="00746D4C" w:rsidRPr="009165ED" w:rsidRDefault="00746D4C" w:rsidP="009165E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TIPS  TO REDUCE Carbon Footprint</w:t>
      </w:r>
    </w:p>
    <w:p w14:paraId="56FFD63F" w14:textId="64B6C982" w:rsidR="00746D4C" w:rsidRPr="009165ED" w:rsidRDefault="00746D4C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Extending the life span of your computing and smart devices would help reduce carbon emissions from production of these devices</w:t>
      </w:r>
      <w:r w:rsidR="00D004D2" w:rsidRPr="009165ED">
        <w:rPr>
          <w:rFonts w:ascii="Times New Roman" w:hAnsi="Times New Roman" w:cs="Times New Roman"/>
          <w:sz w:val="24"/>
          <w:szCs w:val="24"/>
        </w:rPr>
        <w:t xml:space="preserve">: </w:t>
      </w:r>
      <w:r w:rsidR="00A90FFE" w:rsidRPr="009165ED">
        <w:rPr>
          <w:rFonts w:ascii="Times New Roman" w:hAnsi="Times New Roman" w:cs="Times New Roman"/>
          <w:sz w:val="24"/>
          <w:szCs w:val="24"/>
        </w:rPr>
        <w:t xml:space="preserve"> We can easily miss out on the main causes of our digital carbon footprint by focusing on carbon footprint of sending emails,  using mobile networks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, </w:t>
      </w:r>
      <w:r w:rsidR="00A90FFE" w:rsidRPr="009165ED">
        <w:rPr>
          <w:rFonts w:ascii="Times New Roman" w:hAnsi="Times New Roman" w:cs="Times New Roman"/>
          <w:sz w:val="24"/>
          <w:szCs w:val="24"/>
        </w:rPr>
        <w:t xml:space="preserve">using </w:t>
      </w:r>
      <w:r w:rsidR="00C36D78" w:rsidRPr="009165ED">
        <w:rPr>
          <w:rFonts w:ascii="Times New Roman" w:hAnsi="Times New Roman" w:cs="Times New Roman"/>
          <w:sz w:val="24"/>
          <w:szCs w:val="24"/>
        </w:rPr>
        <w:t>Wi-Fi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, text messaging among other trivial usage of smart devices. Meanwhile, the carbon emissions emitting from the production of computing devices far exceeds those caused by their usage. </w:t>
      </w:r>
      <w:r w:rsidR="00D004D2" w:rsidRPr="009165ED">
        <w:rPr>
          <w:rFonts w:ascii="Times New Roman" w:hAnsi="Times New Roman" w:cs="Times New Roman"/>
          <w:color w:val="313130"/>
          <w:sz w:val="24"/>
          <w:szCs w:val="24"/>
        </w:rPr>
        <w:t>For laptops and similar computers, manufacturing, distribution and disposal account for 52% of their </w:t>
      </w:r>
      <w:hyperlink r:id="rId12" w:history="1">
        <w:r w:rsidR="00D004D2" w:rsidRPr="009165ED">
          <w:rPr>
            <w:rStyle w:val="Hyperlink"/>
            <w:rFonts w:ascii="Times New Roman" w:hAnsi="Times New Roman" w:cs="Times New Roman"/>
            <w:color w:val="222222"/>
            <w:sz w:val="24"/>
            <w:szCs w:val="24"/>
            <w:u w:val="none"/>
          </w:rPr>
          <w:t>Global Warming Potential</w:t>
        </w:r>
      </w:hyperlink>
      <w:r w:rsidR="00D004D2" w:rsidRPr="009165ED">
        <w:rPr>
          <w:rFonts w:ascii="Times New Roman" w:hAnsi="Times New Roman" w:cs="Times New Roman"/>
          <w:color w:val="313130"/>
          <w:sz w:val="24"/>
          <w:szCs w:val="24"/>
        </w:rPr>
        <w:t> (i.e. the amount of CO₂-equivalent emissions caused). For mobile phones, this is 72%.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 This means that extending the computing life of your devices and gadgets should become a priority.</w:t>
      </w:r>
      <w:r w:rsidR="00843BEC" w:rsidRPr="009165ED">
        <w:rPr>
          <w:rFonts w:ascii="Times New Roman" w:hAnsi="Times New Roman" w:cs="Times New Roman"/>
          <w:sz w:val="24"/>
          <w:szCs w:val="24"/>
        </w:rPr>
        <w:t xml:space="preserve"> We need to think carefully about our 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laptops, </w:t>
      </w:r>
      <w:r w:rsidR="00843BEC" w:rsidRPr="009165ED">
        <w:rPr>
          <w:rFonts w:ascii="Times New Roman" w:hAnsi="Times New Roman" w:cs="Times New Roman"/>
          <w:sz w:val="24"/>
          <w:szCs w:val="24"/>
        </w:rPr>
        <w:t>phones,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 and smart devices life span. </w:t>
      </w:r>
    </w:p>
    <w:p w14:paraId="518DF968" w14:textId="002FCF05" w:rsidR="00A90FFE" w:rsidRPr="009165ED" w:rsidRDefault="00AB69EE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Don’t take automatic upgrade: </w:t>
      </w:r>
      <w:r w:rsidR="0082486F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When it comes to phone usage, the end goal it to reduce the amount of energy consumption. </w:t>
      </w:r>
      <w:r w:rsidR="0082486F" w:rsidRPr="009165ED">
        <w:rPr>
          <w:rFonts w:ascii="Times New Roman" w:hAnsi="Times New Roman" w:cs="Times New Roman"/>
          <w:color w:val="677279"/>
          <w:sz w:val="24"/>
          <w:szCs w:val="24"/>
          <w:shd w:val="clear" w:color="auto" w:fill="FFFFFF"/>
        </w:rPr>
        <w:t> 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wever, 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opting for a reconditioned model when you need to change mobile phone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, enable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a new-to-you smartphone without the 80 percent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odd 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of carbon emissions associated with production. That’s a far higher figure than you’ll achieve by never making a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WhatsApp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call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or streaming over Wi-Fi rather than mobile networks.</w:t>
      </w:r>
    </w:p>
    <w:p w14:paraId="45259CC7" w14:textId="22DD7B95" w:rsidR="00A612B6" w:rsidRPr="009165ED" w:rsidRDefault="001833BB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duce your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mobile networks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usage and turn off Wi-Fi 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when not needed could reduce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>the carbon footprint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>of your smart devices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a lot:</w:t>
      </w:r>
      <w:r w:rsidR="00A612B6" w:rsidRPr="009165ED">
        <w:rPr>
          <w:rFonts w:ascii="Times New Roman" w:hAnsi="Times New Roman" w:cs="Times New Roman"/>
          <w:sz w:val="24"/>
          <w:szCs w:val="24"/>
        </w:rPr>
        <w:t xml:space="preserve">  Recent data gathered on annual energy consumption of computing shows that, apart from production, the next main cost of carbon for your laptops, tablets and IOT devices is network utilization.</w:t>
      </w:r>
      <w:r w:rsidR="00F55B94" w:rsidRPr="009165ED">
        <w:rPr>
          <w:rFonts w:ascii="Times New Roman" w:hAnsi="Times New Roman" w:cs="Times New Roman"/>
          <w:sz w:val="24"/>
          <w:szCs w:val="24"/>
        </w:rPr>
        <w:t xml:space="preserve"> Fixed access networks </w:t>
      </w:r>
      <w:proofErr w:type="gramStart"/>
      <w:r w:rsidR="00F55B94" w:rsidRPr="009165ED">
        <w:rPr>
          <w:rFonts w:ascii="Times New Roman" w:hAnsi="Times New Roman" w:cs="Times New Roman"/>
          <w:sz w:val="24"/>
          <w:szCs w:val="24"/>
        </w:rPr>
        <w:t>wired</w:t>
      </w:r>
      <w:proofErr w:type="gramEnd"/>
      <w:r w:rsidR="00F55B94" w:rsidRPr="009165ED">
        <w:rPr>
          <w:rFonts w:ascii="Times New Roman" w:hAnsi="Times New Roman" w:cs="Times New Roman"/>
          <w:sz w:val="24"/>
          <w:szCs w:val="24"/>
        </w:rPr>
        <w:t xml:space="preserve"> and Wi-Fi are estimated to consume 900TWh and 500TWh </w:t>
      </w:r>
      <w:r w:rsidR="009A0A22" w:rsidRPr="009165ED">
        <w:rPr>
          <w:rFonts w:ascii="Times New Roman" w:hAnsi="Times New Roman" w:cs="Times New Roman"/>
          <w:sz w:val="24"/>
          <w:szCs w:val="24"/>
        </w:rPr>
        <w:t>respectively</w:t>
      </w:r>
      <w:r w:rsidR="00F55B94" w:rsidRPr="009165ED">
        <w:rPr>
          <w:rFonts w:ascii="Times New Roman" w:hAnsi="Times New Roman" w:cs="Times New Roman"/>
          <w:sz w:val="24"/>
          <w:szCs w:val="24"/>
        </w:rPr>
        <w:t xml:space="preserve">, while mobile networks consumes 100TWh. </w:t>
      </w:r>
      <w:r w:rsidR="009A0A22" w:rsidRPr="009165ED">
        <w:rPr>
          <w:rFonts w:ascii="Times New Roman" w:hAnsi="Times New Roman" w:cs="Times New Roman"/>
          <w:sz w:val="24"/>
          <w:szCs w:val="24"/>
        </w:rPr>
        <w:t>This energy consumption needs to be reduced considerably.</w:t>
      </w:r>
      <w:r w:rsidR="00863C69" w:rsidRPr="009165ED">
        <w:rPr>
          <w:rFonts w:ascii="Times New Roman" w:hAnsi="Times New Roman" w:cs="Times New Roman"/>
          <w:sz w:val="24"/>
          <w:szCs w:val="24"/>
        </w:rPr>
        <w:t xml:space="preserve"> Turn off unnecessary auto-backups to the cloud, turn-off mobile internet connectivity when not in use, do same with Wi-Fi and routers at homes.</w:t>
      </w:r>
    </w:p>
    <w:p w14:paraId="1F511EE5" w14:textId="127D2129" w:rsidR="00BD05FE" w:rsidRPr="009165ED" w:rsidRDefault="00823EDC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Support companies that use green electricity: </w:t>
      </w:r>
      <w:r w:rsidR="00356AC2" w:rsidRPr="009165ED">
        <w:rPr>
          <w:rFonts w:ascii="Times New Roman" w:hAnsi="Times New Roman" w:cs="Times New Roman"/>
          <w:sz w:val="24"/>
          <w:szCs w:val="24"/>
        </w:rPr>
        <w:t xml:space="preserve"> The climate change target for CO2 emission is 13GTC02e by 2040 and currently electricity is estimated at emitting 10GTC02e. </w:t>
      </w:r>
      <w:r w:rsidRPr="009165ED">
        <w:rPr>
          <w:rFonts w:ascii="Times New Roman" w:hAnsi="Times New Roman" w:cs="Times New Roman"/>
          <w:sz w:val="24"/>
          <w:szCs w:val="24"/>
        </w:rPr>
        <w:t xml:space="preserve">With companies like Apple, and Google focusing research on renewable energy like solar and water for powering their data centres, we can </w:t>
      </w:r>
      <w:r w:rsidR="00356AC2" w:rsidRPr="009165ED">
        <w:rPr>
          <w:rFonts w:ascii="Times New Roman" w:hAnsi="Times New Roman" w:cs="Times New Roman"/>
          <w:sz w:val="24"/>
          <w:szCs w:val="24"/>
        </w:rPr>
        <w:t>perform little acts</w:t>
      </w:r>
      <w:r w:rsidRPr="009165ED">
        <w:rPr>
          <w:rFonts w:ascii="Times New Roman" w:hAnsi="Times New Roman" w:cs="Times New Roman"/>
          <w:sz w:val="24"/>
          <w:szCs w:val="24"/>
        </w:rPr>
        <w:t xml:space="preserve"> to support </w:t>
      </w:r>
      <w:r w:rsidR="00356AC2" w:rsidRPr="009165ED">
        <w:rPr>
          <w:rFonts w:ascii="Times New Roman" w:hAnsi="Times New Roman" w:cs="Times New Roman"/>
          <w:sz w:val="24"/>
          <w:szCs w:val="24"/>
        </w:rPr>
        <w:t>keep the movement for a safer environment</w:t>
      </w:r>
      <w:r w:rsidRPr="009165ED">
        <w:rPr>
          <w:rFonts w:ascii="Times New Roman" w:hAnsi="Times New Roman" w:cs="Times New Roman"/>
          <w:sz w:val="24"/>
          <w:szCs w:val="24"/>
        </w:rPr>
        <w:t>. Offer more like on tweets on green electricity</w:t>
      </w:r>
      <w:r w:rsidR="00356AC2" w:rsidRPr="009165ED">
        <w:rPr>
          <w:rFonts w:ascii="Times New Roman" w:hAnsi="Times New Roman" w:cs="Times New Roman"/>
          <w:sz w:val="24"/>
          <w:szCs w:val="24"/>
        </w:rPr>
        <w:t>,</w:t>
      </w:r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356AC2" w:rsidRPr="009165ED">
        <w:rPr>
          <w:rFonts w:ascii="Times New Roman" w:hAnsi="Times New Roman" w:cs="Times New Roman"/>
          <w:sz w:val="24"/>
          <w:szCs w:val="24"/>
        </w:rPr>
        <w:t>s</w:t>
      </w:r>
      <w:r w:rsidRPr="009165ED">
        <w:rPr>
          <w:rFonts w:ascii="Times New Roman" w:hAnsi="Times New Roman" w:cs="Times New Roman"/>
          <w:sz w:val="24"/>
          <w:szCs w:val="24"/>
        </w:rPr>
        <w:t xml:space="preserve">hare posts on reusable energy </w:t>
      </w:r>
      <w:r w:rsidR="00356AC2" w:rsidRPr="009165ED">
        <w:rPr>
          <w:rFonts w:ascii="Times New Roman" w:hAnsi="Times New Roman" w:cs="Times New Roman"/>
          <w:sz w:val="24"/>
          <w:szCs w:val="24"/>
        </w:rPr>
        <w:t xml:space="preserve">and new approaches to reduce energy consumption </w:t>
      </w:r>
      <w:r w:rsidR="00356AC2" w:rsidRPr="009165ED">
        <w:rPr>
          <w:rFonts w:ascii="Times New Roman" w:hAnsi="Times New Roman" w:cs="Times New Roman"/>
          <w:sz w:val="24"/>
          <w:szCs w:val="24"/>
        </w:rPr>
        <w:t>from companies</w:t>
      </w:r>
      <w:r w:rsidR="00356AC2" w:rsidRPr="009165ED">
        <w:rPr>
          <w:rFonts w:ascii="Times New Roman" w:hAnsi="Times New Roman" w:cs="Times New Roman"/>
          <w:sz w:val="24"/>
          <w:szCs w:val="24"/>
        </w:rPr>
        <w:t>.</w:t>
      </w:r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ADCA44" w14:textId="17CB8873" w:rsidR="00EE598A" w:rsidRPr="009165ED" w:rsidRDefault="00511B91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When purchasing appliances, its useful to know how much energy they consume: </w:t>
      </w:r>
      <w:r w:rsidR="00E178B9" w:rsidRPr="009165ED">
        <w:rPr>
          <w:rFonts w:ascii="Times New Roman" w:hAnsi="Times New Roman" w:cs="Times New Roman"/>
          <w:sz w:val="24"/>
          <w:szCs w:val="24"/>
        </w:rPr>
        <w:t>Be mindful of the energy efficiency of appliances when deciding to make a purchase. Make conscious effort to use this factor among other criteria</w:t>
      </w:r>
      <w:r w:rsidR="00EE598A" w:rsidRPr="009165ED">
        <w:rPr>
          <w:rFonts w:ascii="Times New Roman" w:hAnsi="Times New Roman" w:cs="Times New Roman"/>
          <w:sz w:val="24"/>
          <w:szCs w:val="24"/>
        </w:rPr>
        <w:t xml:space="preserve"> like raw materials, product longevity, and labour </w:t>
      </w:r>
      <w:r w:rsidR="00E178B9" w:rsidRPr="009165ED">
        <w:rPr>
          <w:rFonts w:ascii="Times New Roman" w:hAnsi="Times New Roman" w:cs="Times New Roman"/>
          <w:sz w:val="24"/>
          <w:szCs w:val="24"/>
        </w:rPr>
        <w:t>.</w:t>
      </w:r>
      <w:r w:rsidR="00EE598A" w:rsidRPr="009165ED">
        <w:rPr>
          <w:rFonts w:ascii="Times New Roman" w:hAnsi="Times New Roman" w:cs="Times New Roman"/>
          <w:sz w:val="24"/>
          <w:szCs w:val="24"/>
        </w:rPr>
        <w:t xml:space="preserve"> Consider LED over Plasma TV. Laptops over Desktops in offices (desktops use 10times more power compared to Laptops).</w:t>
      </w:r>
    </w:p>
    <w:p w14:paraId="2302D814" w14:textId="02B6D2A4" w:rsidR="009D5953" w:rsidRPr="009165ED" w:rsidRDefault="000B4C0A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Appliances older than 5 years old can consume electricity on stand</w:t>
      </w:r>
      <w:r w:rsidR="009F0DDA" w:rsidRPr="009165E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by mode and it is best to consider unplugging them: 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f you have a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cable box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TV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audio system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printer/scanner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, 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r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microwave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 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at’s 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more than 5 years old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then unplug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m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hen not in use. 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For instance, the cable box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 standby mode uses more energy annually than lighting a typical apartment.</w:t>
      </w:r>
    </w:p>
    <w:p w14:paraId="3ADB92AD" w14:textId="0E97CF56" w:rsidR="00DA0EB4" w:rsidRPr="009165ED" w:rsidRDefault="00DA0EB4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A0EB4" w:rsidRPr="009165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120A8F"/>
    <w:multiLevelType w:val="hybridMultilevel"/>
    <w:tmpl w:val="EC74CB88"/>
    <w:lvl w:ilvl="0" w:tplc="A2B6B8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05F235D"/>
    <w:multiLevelType w:val="hybridMultilevel"/>
    <w:tmpl w:val="84402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jSzMDU2NDAxNzJR0lEKTi0uzszPAykwrAUA17dZgiwAAAA="/>
  </w:docVars>
  <w:rsids>
    <w:rsidRoot w:val="000674F2"/>
    <w:rsid w:val="000674F2"/>
    <w:rsid w:val="000B4C0A"/>
    <w:rsid w:val="001833BB"/>
    <w:rsid w:val="00356AC2"/>
    <w:rsid w:val="004A705D"/>
    <w:rsid w:val="00501AC2"/>
    <w:rsid w:val="00511B91"/>
    <w:rsid w:val="005642D4"/>
    <w:rsid w:val="00687A5E"/>
    <w:rsid w:val="00694ABE"/>
    <w:rsid w:val="00746D4C"/>
    <w:rsid w:val="0080591F"/>
    <w:rsid w:val="00823EDC"/>
    <w:rsid w:val="0082486F"/>
    <w:rsid w:val="00843BEC"/>
    <w:rsid w:val="0085604D"/>
    <w:rsid w:val="00863C69"/>
    <w:rsid w:val="009165ED"/>
    <w:rsid w:val="009A0A22"/>
    <w:rsid w:val="009D5953"/>
    <w:rsid w:val="009F0DDA"/>
    <w:rsid w:val="00A542B6"/>
    <w:rsid w:val="00A612B6"/>
    <w:rsid w:val="00A90FFE"/>
    <w:rsid w:val="00AB69EE"/>
    <w:rsid w:val="00B35CBE"/>
    <w:rsid w:val="00BD05FE"/>
    <w:rsid w:val="00C36D78"/>
    <w:rsid w:val="00D004D2"/>
    <w:rsid w:val="00D913CF"/>
    <w:rsid w:val="00DA0EB4"/>
    <w:rsid w:val="00E178B9"/>
    <w:rsid w:val="00EE598A"/>
    <w:rsid w:val="00F55B94"/>
    <w:rsid w:val="00FD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72A8F"/>
  <w15:chartTrackingRefBased/>
  <w15:docId w15:val="{3542D0A4-4F4B-40E5-8006-2E8C94D1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4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7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4F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542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mvanderbauwhede.github.io/articles/frugal-computing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pple.com/environment/pdf/Apple_Environmental_Responsibility_Report_2019.pdf" TargetMode="External"/><Relationship Id="rId12" Type="http://schemas.openxmlformats.org/officeDocument/2006/relationships/hyperlink" Target="https://www.sciencedirect.com/topics/earth-and-planetary-sciences/global-warming-potenti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hgprotocol.org/life-cycle-databases" TargetMode="External"/><Relationship Id="rId11" Type="http://schemas.openxmlformats.org/officeDocument/2006/relationships/hyperlink" Target="https://profilebooks.com/work/how-bad-are-bananas/" TargetMode="External"/><Relationship Id="rId5" Type="http://schemas.openxmlformats.org/officeDocument/2006/relationships/hyperlink" Target="https://www.mdpi.com/2071-1050/10/9/3027" TargetMode="External"/><Relationship Id="rId10" Type="http://schemas.openxmlformats.org/officeDocument/2006/relationships/hyperlink" Target="https://profilebooks.com/wp-content/uploads/wpallimport/files/PDFs/9781788163811_preview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boxed.co/blogs/outsidethebox/the-carbon-footprint-of-your-phone-and-how-you-can-reduce-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6</TotalTime>
  <Pages>2</Pages>
  <Words>677</Words>
  <Characters>386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Onyi Anyebe (student)</dc:creator>
  <cp:keywords/>
  <dc:description/>
  <cp:lastModifiedBy>Evelyn Anyebe</cp:lastModifiedBy>
  <cp:revision>22</cp:revision>
  <dcterms:created xsi:type="dcterms:W3CDTF">2021-11-13T02:10:00Z</dcterms:created>
  <dcterms:modified xsi:type="dcterms:W3CDTF">2021-11-24T00:21:00Z</dcterms:modified>
</cp:coreProperties>
</file>